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C4119" w14:textId="77777777" w:rsidR="00607BC7" w:rsidRDefault="00607BC7">
      <w:r>
        <w:t xml:space="preserve">RECOMMENDATION LETTER FACT SHEET </w:t>
      </w:r>
    </w:p>
    <w:p w14:paraId="4D8C411A" w14:textId="7756C1ED" w:rsidR="00607BC7" w:rsidRDefault="00607BC7">
      <w:r>
        <w:t xml:space="preserve">Student Name: </w:t>
      </w:r>
    </w:p>
    <w:p w14:paraId="4D8C411B" w14:textId="77777777" w:rsidR="00607BC7" w:rsidRDefault="00607BC7">
      <w:r>
        <w:t xml:space="preserve">Name of scholarship or college: DEADLINE FOR APPLICATION: </w:t>
      </w:r>
    </w:p>
    <w:p w14:paraId="4D8C411C" w14:textId="77777777" w:rsidR="00607BC7" w:rsidRDefault="00607BC7">
      <w:r>
        <w:t xml:space="preserve">Name of person receiving the letter: </w:t>
      </w:r>
    </w:p>
    <w:p w14:paraId="4D8C411D" w14:textId="77777777" w:rsidR="00607BC7" w:rsidRDefault="00607BC7">
      <w:r>
        <w:t xml:space="preserve">Name and address of organization receiving the letter: ___________________________________________ </w:t>
      </w:r>
    </w:p>
    <w:p w14:paraId="4D8C411E" w14:textId="77777777" w:rsidR="00607BC7" w:rsidRDefault="00607BC7">
      <w:r>
        <w:t xml:space="preserve">Purpose of letter (check one): University Admission and/or Scholarship </w:t>
      </w:r>
    </w:p>
    <w:p w14:paraId="4D8C411F" w14:textId="77777777" w:rsidR="00607BC7" w:rsidRDefault="00607BC7">
      <w:r>
        <w:t>Focus of letter? (Academic skills, leadership skills, community service, athletics, other):</w:t>
      </w:r>
    </w:p>
    <w:p w14:paraId="4D8C4120" w14:textId="77777777" w:rsidR="00607BC7" w:rsidRDefault="00607BC7">
      <w:r>
        <w:t>Areas of INTERST or intended MAJOR:</w:t>
      </w:r>
    </w:p>
    <w:p w14:paraId="4D8C4121" w14:textId="77777777" w:rsidR="00607BC7" w:rsidRDefault="00607BC7">
      <w:r>
        <w:t xml:space="preserve">SCHOOL ACTIVITIES Classes currently taking: __________________ </w:t>
      </w:r>
    </w:p>
    <w:p w14:paraId="4D8C4122" w14:textId="77777777" w:rsidR="00607BC7" w:rsidRDefault="00607BC7">
      <w:r>
        <w:t xml:space="preserve">Sports (include years of participation): ________________________ </w:t>
      </w:r>
    </w:p>
    <w:p w14:paraId="4D8C4123" w14:textId="77777777" w:rsidR="00607BC7" w:rsidRDefault="00607BC7">
      <w:r>
        <w:t xml:space="preserve">Clubs (include years of participation): ________________________ ______________________________________________________________________________ </w:t>
      </w:r>
    </w:p>
    <w:p w14:paraId="4D8C4124" w14:textId="77777777" w:rsidR="00607BC7" w:rsidRDefault="00607BC7">
      <w:r>
        <w:t xml:space="preserve">What co-curricular or extracurricular activity has been the most meaningful to you and why? </w:t>
      </w:r>
    </w:p>
    <w:p w14:paraId="4D8C4125" w14:textId="77777777" w:rsidR="00607BC7" w:rsidRDefault="00607BC7">
      <w:r>
        <w:t xml:space="preserve">Honors and Awards: ______ ______ </w:t>
      </w:r>
    </w:p>
    <w:p w14:paraId="4D8C4126" w14:textId="77777777" w:rsidR="00607BC7" w:rsidRDefault="00607BC7">
      <w:r>
        <w:t>Leadership Positions Held: ________________________</w:t>
      </w:r>
    </w:p>
    <w:p w14:paraId="4D8C4127" w14:textId="77777777" w:rsidR="00607BC7" w:rsidRDefault="00607BC7">
      <w:r>
        <w:t xml:space="preserve"> Academic Accomplishments: __________________</w:t>
      </w:r>
    </w:p>
    <w:p w14:paraId="4D8C4128" w14:textId="77777777" w:rsidR="00607BC7" w:rsidRDefault="00607BC7">
      <w:r>
        <w:t xml:space="preserve">COMMUNITY ACTIVITIES: __________________ </w:t>
      </w:r>
    </w:p>
    <w:p w14:paraId="4D8C4129" w14:textId="77777777" w:rsidR="00607BC7" w:rsidRDefault="00607BC7">
      <w:r>
        <w:t xml:space="preserve">Community Service Performed/ Volunteer Activities: ____________________________________ </w:t>
      </w:r>
    </w:p>
    <w:p w14:paraId="4D8C412A" w14:textId="77777777" w:rsidR="00607BC7" w:rsidRDefault="00607BC7">
      <w:r>
        <w:t xml:space="preserve">Work Experience: Personal Accomplishments: </w:t>
      </w:r>
    </w:p>
    <w:p w14:paraId="4D8C412B" w14:textId="77777777" w:rsidR="00607BC7" w:rsidRDefault="00607BC7">
      <w:r>
        <w:t xml:space="preserve">FIVE ADJECTIVES THAT DESCRIBE YOU: ________________________ </w:t>
      </w:r>
    </w:p>
    <w:p w14:paraId="4D8C412C" w14:textId="77777777" w:rsidR="000F6275" w:rsidRDefault="00607BC7">
      <w:r>
        <w:t>ADDITIONAL INFORMATION: Would you like the letter writer to address a particular part or aspect of your life? If, yes, what.</w:t>
      </w:r>
    </w:p>
    <w:p w14:paraId="66F3600D" w14:textId="77777777" w:rsidR="00F26305" w:rsidRDefault="00F26305"/>
    <w:p w14:paraId="47A6809E" w14:textId="77777777" w:rsidR="00F26305" w:rsidRDefault="00F26305"/>
    <w:p w14:paraId="1331EEBB" w14:textId="77777777" w:rsidR="00F26305" w:rsidRDefault="00F26305"/>
    <w:p w14:paraId="04FCE42F" w14:textId="77777777" w:rsidR="00F26305" w:rsidRDefault="00F26305"/>
    <w:sectPr w:rsidR="00F263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WwMDI0MDE0MjIxN7JQ0lEKTi0uzszPAykwrAUAeMc1rCwAAAA="/>
  </w:docVars>
  <w:rsids>
    <w:rsidRoot w:val="00607BC7"/>
    <w:rsid w:val="000F6275"/>
    <w:rsid w:val="00607BC7"/>
    <w:rsid w:val="00F26305"/>
    <w:rsid w:val="00F44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C4119"/>
  <w15:docId w15:val="{F20708A2-A633-48EE-9EA0-1E7EB0724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District 52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Rourke</dc:creator>
  <cp:lastModifiedBy>Carla Rourke</cp:lastModifiedBy>
  <cp:revision>3</cp:revision>
  <cp:lastPrinted>2021-01-14T20:39:00Z</cp:lastPrinted>
  <dcterms:created xsi:type="dcterms:W3CDTF">2017-04-17T18:52:00Z</dcterms:created>
  <dcterms:modified xsi:type="dcterms:W3CDTF">2023-04-13T17:55:00Z</dcterms:modified>
</cp:coreProperties>
</file>